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AB83E" w14:textId="1743ED8A" w:rsidR="00681EE7" w:rsidRDefault="00681EE7" w:rsidP="00681EE7">
      <w:r>
        <w:t xml:space="preserve">What did I do since the last </w:t>
      </w:r>
      <w:r w:rsidR="00D82732">
        <w:t>meeting?</w:t>
      </w:r>
    </w:p>
    <w:p w14:paraId="59C967C9" w14:textId="5E299046" w:rsidR="00681EE7" w:rsidRDefault="00681EE7" w:rsidP="00681EE7">
      <w:pPr>
        <w:pStyle w:val="ListParagraph"/>
        <w:numPr>
          <w:ilvl w:val="0"/>
          <w:numId w:val="3"/>
        </w:numPr>
      </w:pPr>
      <w:r>
        <w:t>Reviewed Announcements</w:t>
      </w:r>
    </w:p>
    <w:p w14:paraId="1E9F7EFC" w14:textId="7BB27225" w:rsidR="00681EE7" w:rsidRDefault="00681EE7" w:rsidP="00681EE7">
      <w:pPr>
        <w:pStyle w:val="ListParagraph"/>
        <w:numPr>
          <w:ilvl w:val="0"/>
          <w:numId w:val="3"/>
        </w:numPr>
      </w:pPr>
      <w:r>
        <w:t>I reviewed W0</w:t>
      </w:r>
      <w:r w:rsidR="00D6222F">
        <w:t>5</w:t>
      </w:r>
      <w:r>
        <w:t xml:space="preserve"> Readings</w:t>
      </w:r>
    </w:p>
    <w:p w14:paraId="07D1E1F1" w14:textId="17380C4D" w:rsidR="0059462A" w:rsidRDefault="0059462A" w:rsidP="0059462A">
      <w:pPr>
        <w:pStyle w:val="ListParagraph"/>
        <w:numPr>
          <w:ilvl w:val="1"/>
          <w:numId w:val="3"/>
        </w:numPr>
      </w:pPr>
      <w:r>
        <w:t>Ch 10 Testing and Debugging</w:t>
      </w:r>
    </w:p>
    <w:p w14:paraId="2A92E4E3" w14:textId="6BC137D2" w:rsidR="00681EE7" w:rsidRDefault="00023C41" w:rsidP="00023C41">
      <w:pPr>
        <w:pStyle w:val="ListParagraph"/>
        <w:numPr>
          <w:ilvl w:val="1"/>
          <w:numId w:val="3"/>
        </w:numPr>
      </w:pPr>
      <w:r>
        <w:t>Reviewed writing on ToDo assignments.</w:t>
      </w:r>
    </w:p>
    <w:p w14:paraId="1AA9CBCF" w14:textId="535149BC" w:rsidR="00681EE7" w:rsidRDefault="006A04FD" w:rsidP="00681EE7">
      <w:pPr>
        <w:pStyle w:val="ListParagraph"/>
        <w:numPr>
          <w:ilvl w:val="0"/>
          <w:numId w:val="3"/>
        </w:numPr>
      </w:pPr>
      <w:r>
        <w:t>R</w:t>
      </w:r>
      <w:r w:rsidR="00681EE7">
        <w:t>eviewed my Udemy Course</w:t>
      </w:r>
    </w:p>
    <w:p w14:paraId="5AFEC89D" w14:textId="077D4D92" w:rsidR="00681EE7" w:rsidRDefault="00681EE7" w:rsidP="00681EE7">
      <w:pPr>
        <w:pStyle w:val="ListParagraph"/>
        <w:numPr>
          <w:ilvl w:val="0"/>
          <w:numId w:val="3"/>
        </w:numPr>
      </w:pPr>
      <w:r>
        <w:t>Prepare Team Meeting</w:t>
      </w:r>
    </w:p>
    <w:p w14:paraId="257FDB33" w14:textId="1FF20E04" w:rsidR="00681EE7" w:rsidRDefault="00681EE7" w:rsidP="00681EE7">
      <w:pPr>
        <w:pStyle w:val="ListParagraph"/>
        <w:numPr>
          <w:ilvl w:val="1"/>
          <w:numId w:val="3"/>
        </w:numPr>
      </w:pPr>
      <w:r>
        <w:t>Created Zoom Link for team meeting</w:t>
      </w:r>
    </w:p>
    <w:p w14:paraId="32F75300" w14:textId="1FF34DC2" w:rsidR="00681EE7" w:rsidRDefault="00681EE7" w:rsidP="00681EE7">
      <w:pPr>
        <w:pStyle w:val="ListParagraph"/>
        <w:numPr>
          <w:ilvl w:val="1"/>
          <w:numId w:val="3"/>
        </w:numPr>
      </w:pPr>
      <w:r>
        <w:t>Sent link to team inviting them to the team meeting</w:t>
      </w:r>
    </w:p>
    <w:p w14:paraId="5E9C5FC3" w14:textId="797D1840" w:rsidR="00681EE7" w:rsidRDefault="00023C41" w:rsidP="00681EE7">
      <w:pPr>
        <w:pStyle w:val="ListParagraph"/>
        <w:numPr>
          <w:ilvl w:val="1"/>
          <w:numId w:val="3"/>
        </w:numPr>
      </w:pPr>
      <w:r>
        <w:t>Spent several hours working on understand the assignment.</w:t>
      </w:r>
    </w:p>
    <w:p w14:paraId="5574F554" w14:textId="3558F78F" w:rsidR="00681EE7" w:rsidRDefault="00023C41" w:rsidP="00023C41">
      <w:pPr>
        <w:pStyle w:val="ListParagraph"/>
        <w:numPr>
          <w:ilvl w:val="1"/>
          <w:numId w:val="3"/>
        </w:numPr>
        <w:ind w:left="720" w:firstLine="360"/>
      </w:pPr>
      <w:r>
        <w:t xml:space="preserve">Found my Team Link was </w:t>
      </w:r>
      <w:r w:rsidR="00D82732">
        <w:t>old,</w:t>
      </w:r>
      <w:r>
        <w:t xml:space="preserve"> so I created a new link and emailed to the team. </w:t>
      </w:r>
    </w:p>
    <w:p w14:paraId="2022C00D" w14:textId="54366D71" w:rsidR="00681EE7" w:rsidRDefault="00023C41" w:rsidP="00023C41">
      <w:pPr>
        <w:pStyle w:val="ListParagraph"/>
        <w:numPr>
          <w:ilvl w:val="1"/>
          <w:numId w:val="3"/>
        </w:numPr>
      </w:pPr>
      <w:r>
        <w:t xml:space="preserve">I got a note that Lusanda was </w:t>
      </w:r>
      <w:r w:rsidR="00D82732">
        <w:t>ill,</w:t>
      </w:r>
      <w:r>
        <w:t xml:space="preserve"> and she may not attend the meeting. </w:t>
      </w:r>
    </w:p>
    <w:p w14:paraId="1CA7021C" w14:textId="784C2DB2" w:rsidR="00023C41" w:rsidRDefault="00023C41" w:rsidP="00023C41">
      <w:pPr>
        <w:pStyle w:val="ListParagraph"/>
        <w:numPr>
          <w:ilvl w:val="1"/>
          <w:numId w:val="3"/>
        </w:numPr>
      </w:pPr>
      <w:r>
        <w:t xml:space="preserve">I met with Elias </w:t>
      </w:r>
      <w:r w:rsidR="00D82732">
        <w:t>Moreira,</w:t>
      </w:r>
      <w:r>
        <w:t xml:space="preserve"> and we worked through the assignment.</w:t>
      </w:r>
    </w:p>
    <w:p w14:paraId="443EC607" w14:textId="601A2A15" w:rsidR="00023C41" w:rsidRDefault="00023C41" w:rsidP="00023C41">
      <w:pPr>
        <w:pStyle w:val="ListParagraph"/>
        <w:numPr>
          <w:ilvl w:val="1"/>
          <w:numId w:val="3"/>
        </w:numPr>
      </w:pPr>
      <w:r>
        <w:t xml:space="preserve">Received email of assignment and post to my </w:t>
      </w:r>
      <w:r w:rsidR="00D82732">
        <w:t>GitHub</w:t>
      </w:r>
      <w:r>
        <w:t>.</w:t>
      </w:r>
    </w:p>
    <w:p w14:paraId="66CD5D0A" w14:textId="1456D737" w:rsidR="009839A6" w:rsidRDefault="009839A6" w:rsidP="009839A6">
      <w:pPr>
        <w:pStyle w:val="ListParagraph"/>
        <w:numPr>
          <w:ilvl w:val="0"/>
          <w:numId w:val="3"/>
        </w:numPr>
      </w:pPr>
      <w:r>
        <w:t>Finally researched and know I understand how to save to my local GitHub repository and think and update to cloud hub.</w:t>
      </w:r>
    </w:p>
    <w:p w14:paraId="702E7615" w14:textId="7AC68382" w:rsidR="00681EE7" w:rsidRDefault="00681EE7" w:rsidP="00681EE7">
      <w:pPr>
        <w:pStyle w:val="ListParagraph"/>
        <w:numPr>
          <w:ilvl w:val="0"/>
          <w:numId w:val="3"/>
        </w:numPr>
      </w:pPr>
      <w:r>
        <w:t xml:space="preserve">I created notes on what I have done this week and posted them to Week </w:t>
      </w:r>
      <w:r w:rsidR="00023C41">
        <w:t>5</w:t>
      </w:r>
      <w:r>
        <w:t xml:space="preserve"> assignments</w:t>
      </w:r>
    </w:p>
    <w:p w14:paraId="3D1322E3" w14:textId="798B67BB" w:rsidR="00681EE7" w:rsidRDefault="00681EE7" w:rsidP="00681EE7">
      <w:pPr>
        <w:pStyle w:val="ListParagraph"/>
        <w:numPr>
          <w:ilvl w:val="0"/>
          <w:numId w:val="3"/>
        </w:numPr>
      </w:pPr>
      <w:r>
        <w:t>Update GitHub depository to reflect this week’s work</w:t>
      </w:r>
    </w:p>
    <w:p w14:paraId="222E3D54" w14:textId="77777777" w:rsidR="00681EE7" w:rsidRDefault="00681EE7" w:rsidP="00681EE7">
      <w:pPr>
        <w:pStyle w:val="ListParagraph"/>
        <w:numPr>
          <w:ilvl w:val="0"/>
          <w:numId w:val="3"/>
        </w:numPr>
      </w:pPr>
      <w:r>
        <w:t>What am I going to do next?</w:t>
      </w:r>
    </w:p>
    <w:p w14:paraId="62F37157" w14:textId="4A32E831" w:rsidR="00681EE7" w:rsidRDefault="00681EE7" w:rsidP="00681EE7">
      <w:pPr>
        <w:pStyle w:val="ListParagraph"/>
        <w:numPr>
          <w:ilvl w:val="1"/>
          <w:numId w:val="3"/>
        </w:numPr>
      </w:pPr>
      <w:r>
        <w:t xml:space="preserve">take some time </w:t>
      </w:r>
      <w:r w:rsidR="0082428B">
        <w:t>work on my Udemy course</w:t>
      </w:r>
    </w:p>
    <w:p w14:paraId="30500ECB" w14:textId="1F757EBA" w:rsidR="00681EE7" w:rsidRDefault="00681EE7" w:rsidP="00681EE7">
      <w:pPr>
        <w:pStyle w:val="ListParagraph"/>
        <w:numPr>
          <w:ilvl w:val="1"/>
          <w:numId w:val="3"/>
        </w:numPr>
      </w:pPr>
      <w:r>
        <w:t>prep for next week’s team meeting</w:t>
      </w:r>
    </w:p>
    <w:p w14:paraId="2F0A3236" w14:textId="5B39EC59" w:rsidR="00681EE7" w:rsidRDefault="0082428B" w:rsidP="00681EE7">
      <w:pPr>
        <w:pStyle w:val="ListParagraph"/>
        <w:numPr>
          <w:ilvl w:val="0"/>
          <w:numId w:val="3"/>
        </w:numPr>
      </w:pPr>
      <w:r>
        <w:t xml:space="preserve">continue </w:t>
      </w:r>
      <w:r w:rsidR="00681EE7">
        <w:t xml:space="preserve">review </w:t>
      </w:r>
      <w:r>
        <w:t>previous lessons.</w:t>
      </w:r>
    </w:p>
    <w:p w14:paraId="279F64F6" w14:textId="5B1A78DC" w:rsidR="00A10BC2" w:rsidRDefault="00681EE7" w:rsidP="00681EE7">
      <w:pPr>
        <w:pStyle w:val="ListParagraph"/>
        <w:numPr>
          <w:ilvl w:val="0"/>
          <w:numId w:val="3"/>
        </w:numPr>
      </w:pPr>
      <w:r>
        <w:t>What are my blockers?</w:t>
      </w:r>
    </w:p>
    <w:p w14:paraId="219B674A" w14:textId="1E5157CF" w:rsidR="00681EE7" w:rsidRDefault="0082428B" w:rsidP="00681EE7">
      <w:pPr>
        <w:pStyle w:val="ListParagraph"/>
        <w:numPr>
          <w:ilvl w:val="1"/>
          <w:numId w:val="3"/>
        </w:numPr>
      </w:pPr>
      <w:r>
        <w:t>I need to learn to code better, have better faith in my skills.</w:t>
      </w:r>
      <w:r w:rsidR="00681EE7">
        <w:t xml:space="preserve"> </w:t>
      </w:r>
    </w:p>
    <w:sectPr w:rsidR="00681E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B3D1F"/>
    <w:multiLevelType w:val="hybridMultilevel"/>
    <w:tmpl w:val="64F459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E39A0E26">
      <w:start w:val="1"/>
      <w:numFmt w:val="lowerLetter"/>
      <w:lvlText w:val="%2&gt;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572C1"/>
    <w:multiLevelType w:val="hybridMultilevel"/>
    <w:tmpl w:val="48204F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CFB01F28">
      <w:start w:val="1"/>
      <w:numFmt w:val="lowerLetter"/>
      <w:lvlText w:val="%2&gt;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1174B"/>
    <w:multiLevelType w:val="hybridMultilevel"/>
    <w:tmpl w:val="C30A0D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41E61"/>
    <w:multiLevelType w:val="hybridMultilevel"/>
    <w:tmpl w:val="AA5CF7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F77D4"/>
    <w:multiLevelType w:val="hybridMultilevel"/>
    <w:tmpl w:val="060EA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7M0sjQ1MzYyMzNU0lEKTi0uzszPAykwrgUAbj2rMiwAAAA="/>
  </w:docVars>
  <w:rsids>
    <w:rsidRoot w:val="009806B9"/>
    <w:rsid w:val="00023C41"/>
    <w:rsid w:val="0059462A"/>
    <w:rsid w:val="00681EE7"/>
    <w:rsid w:val="006A04FD"/>
    <w:rsid w:val="00802DA5"/>
    <w:rsid w:val="0082428B"/>
    <w:rsid w:val="009806B9"/>
    <w:rsid w:val="009839A6"/>
    <w:rsid w:val="00A10BC2"/>
    <w:rsid w:val="00AC0001"/>
    <w:rsid w:val="00D6222F"/>
    <w:rsid w:val="00D8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3C1F"/>
  <w15:chartTrackingRefBased/>
  <w15:docId w15:val="{188438B0-EB55-41FA-85F4-BBBDF9C53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81E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681E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1E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681EE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81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81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7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2</cp:revision>
  <cp:lastPrinted>2022-01-31T01:58:00Z</cp:lastPrinted>
  <dcterms:created xsi:type="dcterms:W3CDTF">2022-02-05T01:08:00Z</dcterms:created>
  <dcterms:modified xsi:type="dcterms:W3CDTF">2022-02-05T01:08:00Z</dcterms:modified>
</cp:coreProperties>
</file>